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6D01" w:rsidRPr="00F45793" w:rsidRDefault="00F45793" w:rsidP="00F45793">
      <w:pPr>
        <w:jc w:val="center"/>
        <w:rPr>
          <w:b/>
        </w:rPr>
      </w:pPr>
      <w:r w:rsidRPr="00F45793">
        <w:rPr>
          <w:b/>
        </w:rPr>
        <w:t xml:space="preserve">Freeport </w:t>
      </w:r>
      <w:smartTag w:uri="urn:schemas-microsoft-com:office:smarttags" w:element="PlaceType">
        <w:r w:rsidRPr="00F45793">
          <w:rPr>
            <w:b/>
          </w:rPr>
          <w:t>School District</w:t>
        </w:r>
      </w:smartTag>
      <w:r w:rsidRPr="00F45793">
        <w:rPr>
          <w:b/>
        </w:rPr>
        <w:t xml:space="preserve"> #145</w:t>
      </w:r>
    </w:p>
    <w:p w:rsidR="00F45793" w:rsidRPr="00F45793" w:rsidRDefault="00F45793" w:rsidP="00F45793">
      <w:pPr>
        <w:jc w:val="center"/>
        <w:rPr>
          <w:b/>
        </w:rPr>
      </w:pPr>
      <w:r w:rsidRPr="00F45793">
        <w:rPr>
          <w:b/>
        </w:rPr>
        <w:t>Student Transfer Request</w:t>
      </w:r>
    </w:p>
    <w:p w:rsidR="00F45793" w:rsidRDefault="006C3FF5" w:rsidP="00F45793">
      <w:pPr>
        <w:jc w:val="center"/>
        <w:rPr>
          <w:b/>
        </w:rPr>
      </w:pPr>
      <w:r>
        <w:rPr>
          <w:b/>
        </w:rPr>
        <w:t>202</w:t>
      </w:r>
      <w:r w:rsidR="008F35C2">
        <w:rPr>
          <w:b/>
        </w:rPr>
        <w:t>3</w:t>
      </w:r>
      <w:r>
        <w:rPr>
          <w:b/>
        </w:rPr>
        <w:t>-202</w:t>
      </w:r>
      <w:r w:rsidR="008F35C2">
        <w:rPr>
          <w:b/>
        </w:rPr>
        <w:t>4</w:t>
      </w:r>
    </w:p>
    <w:p w:rsidR="00F45793" w:rsidRDefault="00F45793" w:rsidP="00F45793">
      <w:pPr>
        <w:jc w:val="center"/>
        <w:rPr>
          <w:b/>
        </w:rPr>
      </w:pPr>
    </w:p>
    <w:p w:rsidR="00153357" w:rsidRDefault="00F45793" w:rsidP="00DE4465">
      <w:r>
        <w:rPr>
          <w:b/>
        </w:rPr>
        <w:t xml:space="preserve">Directions:  </w:t>
      </w:r>
      <w:r w:rsidR="004A5A99" w:rsidRPr="004A5A99">
        <w:t>Board Policy 7</w:t>
      </w:r>
      <w:r w:rsidR="008471F6">
        <w:t>30</w:t>
      </w:r>
      <w:r w:rsidR="00F3795A">
        <w:t>,</w:t>
      </w:r>
      <w:r w:rsidR="004A5A99" w:rsidRPr="00F45793">
        <w:t xml:space="preserve"> </w:t>
      </w:r>
      <w:r w:rsidR="004A5A99">
        <w:t>states that a</w:t>
      </w:r>
      <w:r w:rsidRPr="00F45793">
        <w:t xml:space="preserve">ll students </w:t>
      </w:r>
      <w:r w:rsidR="00B73E31">
        <w:t>sh</w:t>
      </w:r>
      <w:r w:rsidR="004A5A99">
        <w:t>all</w:t>
      </w:r>
      <w:r w:rsidRPr="00F45793">
        <w:t xml:space="preserve"> attend the school where they reside.  </w:t>
      </w:r>
      <w:r w:rsidR="00153357">
        <w:t>If</w:t>
      </w:r>
      <w:r w:rsidR="004A5A99">
        <w:t xml:space="preserve"> a</w:t>
      </w:r>
      <w:r w:rsidR="00153357">
        <w:t xml:space="preserve"> parent </w:t>
      </w:r>
      <w:r w:rsidR="004A5A99">
        <w:t>wants to request that</w:t>
      </w:r>
      <w:r w:rsidR="00153357">
        <w:t xml:space="preserve"> </w:t>
      </w:r>
      <w:r w:rsidR="004A5A99">
        <w:t>Freeport School District</w:t>
      </w:r>
      <w:r w:rsidR="00153357">
        <w:t xml:space="preserve"> consider a student transfer </w:t>
      </w:r>
      <w:r w:rsidR="004A5A99">
        <w:t>to a school not within the area of attendance</w:t>
      </w:r>
      <w:r w:rsidR="00783009">
        <w:t xml:space="preserve"> this form must be on file.</w:t>
      </w:r>
      <w:r w:rsidR="00986249">
        <w:t xml:space="preserve">  </w:t>
      </w:r>
      <w:r w:rsidR="00986249" w:rsidRPr="00986249">
        <w:t>The enrollment center will communicate the decision to the requestor and the principals</w:t>
      </w:r>
      <w:r w:rsidR="00073143" w:rsidRPr="00986249">
        <w:t xml:space="preserve">.  Transportation </w:t>
      </w:r>
      <w:r w:rsidR="00C4788C">
        <w:t>will not be provided unless there is an existing bus stop along an existing route with room available</w:t>
      </w:r>
      <w:r w:rsidR="00783009">
        <w:t xml:space="preserve"> at the</w:t>
      </w:r>
      <w:r w:rsidR="00C4788C">
        <w:t xml:space="preserve"> serving the school</w:t>
      </w:r>
      <w:r w:rsidR="00783009">
        <w:t>.</w:t>
      </w:r>
    </w:p>
    <w:p w:rsidR="00783009" w:rsidRDefault="00783009" w:rsidP="00DE4465"/>
    <w:p w:rsidR="0034607D" w:rsidRDefault="0034607D" w:rsidP="00F45793">
      <w:pPr>
        <w:rPr>
          <w:b/>
        </w:rPr>
      </w:pPr>
      <w:r>
        <w:rPr>
          <w:b/>
        </w:rPr>
        <w:t xml:space="preserve">Child’s </w:t>
      </w:r>
      <w:r w:rsidR="0039019F">
        <w:rPr>
          <w:b/>
        </w:rPr>
        <w:t xml:space="preserve">Legal </w:t>
      </w:r>
      <w:proofErr w:type="gramStart"/>
      <w:r>
        <w:rPr>
          <w:b/>
        </w:rPr>
        <w:t>Name:_</w:t>
      </w:r>
      <w:proofErr w:type="gramEnd"/>
      <w:r>
        <w:rPr>
          <w:b/>
        </w:rPr>
        <w:t>__________________________</w:t>
      </w:r>
      <w:r>
        <w:rPr>
          <w:b/>
        </w:rPr>
        <w:tab/>
        <w:t>Entering Grade _______</w:t>
      </w:r>
      <w:r w:rsidR="0039019F">
        <w:rPr>
          <w:b/>
        </w:rPr>
        <w:t>______</w:t>
      </w:r>
    </w:p>
    <w:p w:rsidR="0034607D" w:rsidRDefault="0034607D" w:rsidP="00F45793">
      <w:pPr>
        <w:rPr>
          <w:b/>
        </w:rPr>
      </w:pPr>
    </w:p>
    <w:p w:rsidR="00D149E6" w:rsidRDefault="00F45793" w:rsidP="00F45793">
      <w:r w:rsidRPr="00F45793">
        <w:rPr>
          <w:b/>
        </w:rPr>
        <w:t>Parent</w:t>
      </w:r>
      <w:r w:rsidR="0039019F">
        <w:rPr>
          <w:b/>
        </w:rPr>
        <w:t>/Guardian</w:t>
      </w:r>
      <w:r w:rsidRPr="00F45793">
        <w:rPr>
          <w:b/>
        </w:rPr>
        <w:t xml:space="preserve"> Name</w:t>
      </w:r>
      <w:r w:rsidR="00D149E6">
        <w:rPr>
          <w:b/>
        </w:rPr>
        <w:t xml:space="preserve"> (</w:t>
      </w:r>
      <w:r w:rsidR="00D149E6">
        <w:t>Please Print</w:t>
      </w:r>
      <w:proofErr w:type="gramStart"/>
      <w:r w:rsidR="00D149E6">
        <w:t>)</w:t>
      </w:r>
      <w:r w:rsidR="009973D0">
        <w:t>:_</w:t>
      </w:r>
      <w:proofErr w:type="gramEnd"/>
      <w:r w:rsidR="009973D0">
        <w:t>_________________________</w:t>
      </w:r>
      <w:r w:rsidR="009973D0" w:rsidRPr="009973D0">
        <w:rPr>
          <w:b/>
        </w:rPr>
        <w:t>Date</w:t>
      </w:r>
      <w:r w:rsidR="009973D0">
        <w:t>______________</w:t>
      </w:r>
    </w:p>
    <w:p w:rsidR="00F45793" w:rsidRDefault="00F45793" w:rsidP="00F45793">
      <w:r>
        <w:t xml:space="preserve">  </w:t>
      </w:r>
    </w:p>
    <w:p w:rsidR="00F45793" w:rsidRDefault="00D149E6" w:rsidP="00F45793">
      <w:r w:rsidRPr="00D149E6">
        <w:rPr>
          <w:b/>
        </w:rPr>
        <w:t>Parent</w:t>
      </w:r>
      <w:r w:rsidR="0039019F">
        <w:rPr>
          <w:b/>
        </w:rPr>
        <w:t>/Guardian</w:t>
      </w:r>
      <w:r w:rsidRPr="00D149E6">
        <w:rPr>
          <w:b/>
        </w:rPr>
        <w:t xml:space="preserve"> </w:t>
      </w:r>
      <w:proofErr w:type="gramStart"/>
      <w:r w:rsidRPr="00D149E6">
        <w:rPr>
          <w:b/>
        </w:rPr>
        <w:t>Address:</w:t>
      </w:r>
      <w:r>
        <w:t>_</w:t>
      </w:r>
      <w:proofErr w:type="gramEnd"/>
      <w:r>
        <w:t>________________________________________________________</w:t>
      </w:r>
    </w:p>
    <w:p w:rsidR="00D149E6" w:rsidRDefault="00D149E6" w:rsidP="00F45793"/>
    <w:p w:rsidR="00D149E6" w:rsidRDefault="00D149E6" w:rsidP="00F45793">
      <w:r w:rsidRPr="00D149E6">
        <w:rPr>
          <w:b/>
        </w:rPr>
        <w:t>Parent</w:t>
      </w:r>
      <w:r w:rsidR="00E312A0">
        <w:rPr>
          <w:b/>
        </w:rPr>
        <w:t>/Guardian</w:t>
      </w:r>
      <w:r w:rsidRPr="00D149E6">
        <w:rPr>
          <w:b/>
        </w:rPr>
        <w:t xml:space="preserve"> Phone </w:t>
      </w:r>
      <w:proofErr w:type="gramStart"/>
      <w:r w:rsidRPr="00D149E6">
        <w:rPr>
          <w:b/>
        </w:rPr>
        <w:t>Number:</w:t>
      </w:r>
      <w:r>
        <w:t>_</w:t>
      </w:r>
      <w:proofErr w:type="gramEnd"/>
      <w:r>
        <w:t>_______________________________</w:t>
      </w:r>
    </w:p>
    <w:p w:rsidR="00D149E6" w:rsidRDefault="00D149E6" w:rsidP="00F45793"/>
    <w:p w:rsidR="00D149E6" w:rsidRDefault="00D149E6" w:rsidP="00F45793">
      <w:r w:rsidRPr="00D149E6">
        <w:rPr>
          <w:b/>
        </w:rPr>
        <w:t>Parent</w:t>
      </w:r>
      <w:r w:rsidR="00E312A0">
        <w:rPr>
          <w:b/>
        </w:rPr>
        <w:t>/Guardian</w:t>
      </w:r>
      <w:r w:rsidRPr="00D149E6">
        <w:rPr>
          <w:b/>
        </w:rPr>
        <w:t xml:space="preserve"> Signature</w:t>
      </w:r>
      <w:r>
        <w:t>________________________________________</w:t>
      </w:r>
    </w:p>
    <w:p w:rsidR="00D149E6" w:rsidRDefault="00D149E6" w:rsidP="00F45793"/>
    <w:p w:rsidR="00F45793" w:rsidRDefault="00F45793" w:rsidP="00E312A0">
      <w:pPr>
        <w:rPr>
          <w:b/>
        </w:rPr>
      </w:pPr>
      <w:r w:rsidRPr="00F45793">
        <w:rPr>
          <w:b/>
        </w:rPr>
        <w:t>Reside in School Attendance Area</w:t>
      </w:r>
      <w:r>
        <w:t xml:space="preserve">:  </w:t>
      </w:r>
      <w:r w:rsidR="00E312A0">
        <w:rPr>
          <w:b/>
        </w:rPr>
        <w:t>____________________________________</w:t>
      </w:r>
    </w:p>
    <w:p w:rsidR="00E312A0" w:rsidRPr="00E312A0" w:rsidRDefault="00E312A0" w:rsidP="00E312A0">
      <w:pPr>
        <w:rPr>
          <w:i/>
          <w:sz w:val="22"/>
          <w:szCs w:val="22"/>
        </w:rPr>
      </w:pPr>
      <w:r w:rsidRPr="00E312A0">
        <w:rPr>
          <w:i/>
          <w:sz w:val="22"/>
          <w:szCs w:val="22"/>
        </w:rPr>
        <w:t>Proof of residency must be on file</w:t>
      </w:r>
    </w:p>
    <w:p w:rsidR="00F45793" w:rsidRDefault="00F45793" w:rsidP="0034607D"/>
    <w:p w:rsidR="00F45793" w:rsidRDefault="00F45793" w:rsidP="00E312A0">
      <w:pPr>
        <w:rPr>
          <w:sz w:val="22"/>
          <w:szCs w:val="22"/>
        </w:rPr>
      </w:pPr>
      <w:r w:rsidRPr="00E312A0">
        <w:rPr>
          <w:b/>
        </w:rPr>
        <w:t>Requested School</w:t>
      </w:r>
      <w:r>
        <w:t xml:space="preserve">:  </w:t>
      </w:r>
      <w:r w:rsidR="00E312A0">
        <w:rPr>
          <w:b/>
        </w:rPr>
        <w:t>___________________________________________________</w:t>
      </w:r>
    </w:p>
    <w:p w:rsidR="00153357" w:rsidRDefault="00153357" w:rsidP="00F45793">
      <w:pPr>
        <w:rPr>
          <w:sz w:val="22"/>
          <w:szCs w:val="22"/>
        </w:rPr>
      </w:pPr>
    </w:p>
    <w:p w:rsidR="00153357" w:rsidRPr="00986249" w:rsidRDefault="00986249" w:rsidP="00F45793">
      <w:pPr>
        <w:rPr>
          <w:b/>
          <w:sz w:val="22"/>
          <w:szCs w:val="22"/>
        </w:rPr>
      </w:pPr>
      <w:r w:rsidRPr="00986249">
        <w:rPr>
          <w:b/>
          <w:sz w:val="22"/>
          <w:szCs w:val="22"/>
        </w:rPr>
        <w:t>Criteria for transfer</w:t>
      </w:r>
      <w:r w:rsidR="00153357" w:rsidRPr="00986249">
        <w:rPr>
          <w:b/>
          <w:sz w:val="22"/>
          <w:szCs w:val="22"/>
        </w:rPr>
        <w:t>:</w:t>
      </w:r>
    </w:p>
    <w:p w:rsidR="00986249" w:rsidRDefault="00986249" w:rsidP="00F45793">
      <w:pPr>
        <w:rPr>
          <w:sz w:val="22"/>
          <w:szCs w:val="22"/>
        </w:rPr>
      </w:pPr>
    </w:p>
    <w:p w:rsidR="0030683F" w:rsidRDefault="0030683F" w:rsidP="00F45793">
      <w:pPr>
        <w:rPr>
          <w:sz w:val="22"/>
          <w:szCs w:val="22"/>
        </w:rPr>
      </w:pPr>
      <w:r>
        <w:rPr>
          <w:sz w:val="22"/>
          <w:szCs w:val="22"/>
        </w:rPr>
        <w:t>______ I am requesting that my child attend the school</w:t>
      </w:r>
      <w:r w:rsidR="00380E0F">
        <w:rPr>
          <w:sz w:val="22"/>
          <w:szCs w:val="22"/>
        </w:rPr>
        <w:t xml:space="preserve"> or campus</w:t>
      </w:r>
      <w:r>
        <w:rPr>
          <w:sz w:val="22"/>
          <w:szCs w:val="22"/>
        </w:rPr>
        <w:t xml:space="preserve"> of my employment.</w:t>
      </w:r>
    </w:p>
    <w:p w:rsidR="00986249" w:rsidRDefault="00986249" w:rsidP="00F45793">
      <w:pPr>
        <w:rPr>
          <w:sz w:val="22"/>
          <w:szCs w:val="22"/>
        </w:rPr>
      </w:pPr>
    </w:p>
    <w:p w:rsidR="00073143" w:rsidRDefault="00073143" w:rsidP="00F45793">
      <w:pPr>
        <w:rPr>
          <w:sz w:val="22"/>
          <w:szCs w:val="22"/>
        </w:rPr>
      </w:pPr>
      <w:r>
        <w:rPr>
          <w:sz w:val="22"/>
          <w:szCs w:val="22"/>
        </w:rPr>
        <w:t xml:space="preserve">______Changed address during the </w:t>
      </w:r>
      <w:r w:rsidR="00254852">
        <w:rPr>
          <w:sz w:val="22"/>
          <w:szCs w:val="22"/>
        </w:rPr>
        <w:t xml:space="preserve">current </w:t>
      </w:r>
      <w:r>
        <w:rPr>
          <w:sz w:val="22"/>
          <w:szCs w:val="22"/>
        </w:rPr>
        <w:t>school year and wish to remain at current school.</w:t>
      </w:r>
    </w:p>
    <w:p w:rsidR="00986249" w:rsidRDefault="00986249" w:rsidP="00F45793">
      <w:pPr>
        <w:rPr>
          <w:sz w:val="22"/>
          <w:szCs w:val="22"/>
        </w:rPr>
      </w:pPr>
    </w:p>
    <w:p w:rsidR="00073143" w:rsidRDefault="00073143" w:rsidP="00F45793">
      <w:pPr>
        <w:rPr>
          <w:sz w:val="22"/>
          <w:szCs w:val="22"/>
        </w:rPr>
      </w:pPr>
      <w:r>
        <w:rPr>
          <w:sz w:val="22"/>
          <w:szCs w:val="22"/>
        </w:rPr>
        <w:t>______Childcare is in requesting school boundaries.</w:t>
      </w:r>
      <w:r w:rsidR="00B211F6">
        <w:rPr>
          <w:sz w:val="22"/>
          <w:szCs w:val="22"/>
        </w:rPr>
        <w:t xml:space="preserve"> (Documentation must be provided)</w:t>
      </w:r>
    </w:p>
    <w:p w:rsidR="009973D0" w:rsidRDefault="009973D0" w:rsidP="00F45793">
      <w:pPr>
        <w:rPr>
          <w:sz w:val="22"/>
          <w:szCs w:val="22"/>
        </w:rPr>
      </w:pPr>
    </w:p>
    <w:p w:rsidR="00986249" w:rsidRDefault="009973D0" w:rsidP="00F45793">
      <w:pPr>
        <w:rPr>
          <w:sz w:val="22"/>
          <w:szCs w:val="22"/>
        </w:rPr>
      </w:pPr>
      <w:r>
        <w:rPr>
          <w:sz w:val="22"/>
          <w:szCs w:val="22"/>
        </w:rPr>
        <w:t>______ Student wishes to finish grade band at current school. (4</w:t>
      </w:r>
      <w:r w:rsidRPr="009973D0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grade only)</w:t>
      </w:r>
    </w:p>
    <w:p w:rsidR="009973D0" w:rsidRDefault="009973D0" w:rsidP="00F45793">
      <w:pPr>
        <w:rPr>
          <w:sz w:val="22"/>
          <w:szCs w:val="22"/>
        </w:rPr>
      </w:pPr>
    </w:p>
    <w:p w:rsidR="00073143" w:rsidRDefault="00073143" w:rsidP="00F45793">
      <w:pPr>
        <w:rPr>
          <w:sz w:val="22"/>
          <w:szCs w:val="22"/>
        </w:rPr>
      </w:pPr>
      <w:r>
        <w:rPr>
          <w:sz w:val="22"/>
          <w:szCs w:val="22"/>
        </w:rPr>
        <w:t>______Sibling(s) are attending the requesting school.</w:t>
      </w:r>
    </w:p>
    <w:p w:rsidR="00986249" w:rsidRDefault="00986249" w:rsidP="00F45793">
      <w:pPr>
        <w:rPr>
          <w:sz w:val="22"/>
          <w:szCs w:val="22"/>
        </w:rPr>
      </w:pPr>
    </w:p>
    <w:p w:rsidR="00986249" w:rsidRDefault="004A5A99" w:rsidP="00986249">
      <w:pPr>
        <w:rPr>
          <w:sz w:val="22"/>
          <w:szCs w:val="22"/>
        </w:rPr>
      </w:pPr>
      <w:r>
        <w:rPr>
          <w:sz w:val="22"/>
          <w:szCs w:val="22"/>
        </w:rPr>
        <w:t>_____</w:t>
      </w:r>
      <w:r w:rsidR="00986249">
        <w:rPr>
          <w:sz w:val="22"/>
          <w:szCs w:val="22"/>
        </w:rPr>
        <w:t>_</w:t>
      </w:r>
      <w:r w:rsidR="00153357">
        <w:rPr>
          <w:sz w:val="22"/>
          <w:szCs w:val="22"/>
        </w:rPr>
        <w:t xml:space="preserve"> </w:t>
      </w:r>
      <w:r w:rsidR="00986249">
        <w:rPr>
          <w:sz w:val="22"/>
          <w:szCs w:val="22"/>
        </w:rPr>
        <w:t xml:space="preserve">Requested school is within safe walking distance (1.49 miles) </w:t>
      </w:r>
    </w:p>
    <w:p w:rsidR="002325E6" w:rsidRDefault="002325E6" w:rsidP="00F45793">
      <w:pPr>
        <w:rPr>
          <w:sz w:val="22"/>
          <w:szCs w:val="22"/>
        </w:rPr>
      </w:pPr>
    </w:p>
    <w:p w:rsidR="002325E6" w:rsidRDefault="002325E6" w:rsidP="00F45793">
      <w:pPr>
        <w:rPr>
          <w:sz w:val="22"/>
          <w:szCs w:val="22"/>
        </w:rPr>
      </w:pPr>
      <w:r>
        <w:rPr>
          <w:sz w:val="22"/>
          <w:szCs w:val="22"/>
        </w:rPr>
        <w:t>-------------------------------------------------------------------------------------------------------------</w:t>
      </w:r>
      <w:r w:rsidR="004A5A99">
        <w:rPr>
          <w:sz w:val="22"/>
          <w:szCs w:val="22"/>
        </w:rPr>
        <w:t>-----------------</w:t>
      </w:r>
      <w:r>
        <w:rPr>
          <w:sz w:val="22"/>
          <w:szCs w:val="22"/>
        </w:rPr>
        <w:t>----------------</w:t>
      </w:r>
    </w:p>
    <w:p w:rsidR="002325E6" w:rsidRDefault="002325E6" w:rsidP="00F45793">
      <w:pPr>
        <w:rPr>
          <w:sz w:val="22"/>
          <w:szCs w:val="22"/>
        </w:rPr>
      </w:pPr>
      <w:r>
        <w:rPr>
          <w:sz w:val="22"/>
          <w:szCs w:val="22"/>
        </w:rPr>
        <w:t xml:space="preserve">(This section is for </w:t>
      </w:r>
      <w:r w:rsidR="00986249">
        <w:rPr>
          <w:sz w:val="22"/>
          <w:szCs w:val="22"/>
        </w:rPr>
        <w:t xml:space="preserve">Enrollment </w:t>
      </w:r>
      <w:r w:rsidR="00B211F6">
        <w:rPr>
          <w:sz w:val="22"/>
          <w:szCs w:val="22"/>
        </w:rPr>
        <w:t xml:space="preserve">&amp; </w:t>
      </w:r>
      <w:r w:rsidR="00986249">
        <w:rPr>
          <w:sz w:val="22"/>
          <w:szCs w:val="22"/>
        </w:rPr>
        <w:t>Transportation Center</w:t>
      </w:r>
      <w:r>
        <w:rPr>
          <w:sz w:val="22"/>
          <w:szCs w:val="22"/>
        </w:rPr>
        <w:t xml:space="preserve"> completion).</w:t>
      </w:r>
    </w:p>
    <w:p w:rsidR="002325E6" w:rsidRDefault="002325E6" w:rsidP="00F45793">
      <w:pPr>
        <w:rPr>
          <w:sz w:val="22"/>
          <w:szCs w:val="22"/>
        </w:rPr>
      </w:pPr>
      <w:bookmarkStart w:id="0" w:name="_GoBack"/>
      <w:bookmarkEnd w:id="0"/>
    </w:p>
    <w:p w:rsidR="002325E6" w:rsidRDefault="009E6D6B" w:rsidP="002325E6">
      <w:pPr>
        <w:rPr>
          <w:sz w:val="22"/>
          <w:szCs w:val="22"/>
        </w:rPr>
      </w:pPr>
      <w:r>
        <w:rPr>
          <w:sz w:val="22"/>
          <w:szCs w:val="22"/>
        </w:rPr>
        <w:t>________</w:t>
      </w:r>
      <w:r w:rsidR="002325E6">
        <w:rPr>
          <w:sz w:val="22"/>
          <w:szCs w:val="22"/>
        </w:rPr>
        <w:t xml:space="preserve">Approval of the parental request for child to attend </w:t>
      </w:r>
      <w:r w:rsidR="00E312A0">
        <w:rPr>
          <w:sz w:val="22"/>
          <w:szCs w:val="22"/>
        </w:rPr>
        <w:t>______________________</w:t>
      </w:r>
      <w:r w:rsidR="002325E6">
        <w:rPr>
          <w:sz w:val="22"/>
          <w:szCs w:val="22"/>
        </w:rPr>
        <w:t xml:space="preserve">for the </w:t>
      </w:r>
      <w:r w:rsidR="00070293">
        <w:rPr>
          <w:sz w:val="22"/>
          <w:szCs w:val="22"/>
        </w:rPr>
        <w:t>202</w:t>
      </w:r>
      <w:r w:rsidR="008F35C2">
        <w:rPr>
          <w:sz w:val="22"/>
          <w:szCs w:val="22"/>
        </w:rPr>
        <w:t>3</w:t>
      </w:r>
      <w:r w:rsidR="00070293">
        <w:rPr>
          <w:sz w:val="22"/>
          <w:szCs w:val="22"/>
        </w:rPr>
        <w:t>-202</w:t>
      </w:r>
      <w:r w:rsidR="008F35C2">
        <w:rPr>
          <w:sz w:val="22"/>
          <w:szCs w:val="22"/>
        </w:rPr>
        <w:t>4</w:t>
      </w:r>
      <w:r w:rsidR="002325E6">
        <w:rPr>
          <w:sz w:val="22"/>
          <w:szCs w:val="22"/>
        </w:rPr>
        <w:t xml:space="preserve"> school year:   </w:t>
      </w:r>
    </w:p>
    <w:p w:rsidR="002325E6" w:rsidRDefault="002325E6" w:rsidP="002325E6">
      <w:pPr>
        <w:rPr>
          <w:b/>
        </w:rPr>
      </w:pPr>
      <w:r>
        <w:rPr>
          <w:sz w:val="22"/>
          <w:szCs w:val="22"/>
        </w:rPr>
        <w:t xml:space="preserve">                                      </w:t>
      </w:r>
    </w:p>
    <w:p w:rsidR="002325E6" w:rsidRDefault="00E312A0" w:rsidP="00BB473E">
      <w:r>
        <w:rPr>
          <w:b/>
        </w:rPr>
        <w:t>_____</w:t>
      </w:r>
      <w:r w:rsidR="0034607D">
        <w:t>Dis</w:t>
      </w:r>
      <w:r w:rsidR="002325E6">
        <w:t xml:space="preserve">approved </w:t>
      </w:r>
      <w:r w:rsidR="002325E6" w:rsidRPr="008F35C2">
        <w:t>because</w:t>
      </w:r>
      <w:r w:rsidRPr="008F35C2">
        <w:t xml:space="preserve"> </w:t>
      </w:r>
      <w:r w:rsidR="00BB473E" w:rsidRPr="008F35C2">
        <w:t>one or more of the criteria was not met (see above)</w:t>
      </w:r>
    </w:p>
    <w:p w:rsidR="00BB473E" w:rsidRDefault="00BB473E" w:rsidP="00BB473E"/>
    <w:p w:rsidR="00BB473E" w:rsidRDefault="00BB473E" w:rsidP="00BB473E"/>
    <w:p w:rsidR="009973D0" w:rsidRDefault="009973D0">
      <w:r>
        <w:t>_______________________________________________________________________________</w:t>
      </w:r>
    </w:p>
    <w:p w:rsidR="002325E6" w:rsidRDefault="009973D0" w:rsidP="002325E6">
      <w:r>
        <w:t>E</w:t>
      </w:r>
      <w:r w:rsidR="00986249">
        <w:t>nrollment</w:t>
      </w:r>
      <w:r w:rsidR="00B211F6">
        <w:t xml:space="preserve"> &amp; Transportation</w:t>
      </w:r>
      <w:r w:rsidR="00986249">
        <w:t xml:space="preserve"> Center </w:t>
      </w:r>
      <w:r w:rsidR="00B211F6">
        <w:t>Director</w:t>
      </w:r>
      <w:r w:rsidR="00E00A3D">
        <w:tab/>
      </w:r>
      <w:r w:rsidR="00E00A3D">
        <w:tab/>
      </w:r>
      <w:r w:rsidR="00E00A3D">
        <w:tab/>
      </w:r>
      <w:r w:rsidR="00D149E6">
        <w:tab/>
      </w:r>
      <w:r w:rsidR="002325E6">
        <w:t>Date</w:t>
      </w:r>
    </w:p>
    <w:p w:rsidR="00CB25DB" w:rsidRDefault="00CB25DB" w:rsidP="002325E6"/>
    <w:p w:rsidR="00F45793" w:rsidRDefault="00F45793"/>
    <w:sectPr w:rsidR="00F45793" w:rsidSect="00CB25DB">
      <w:pgSz w:w="12240" w:h="15840"/>
      <w:pgMar w:top="864" w:right="864" w:bottom="288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NTM1MDI2MjMwNzNU0lEKTi0uzszPAykwqgUAYN061iwAAAA="/>
  </w:docVars>
  <w:rsids>
    <w:rsidRoot w:val="00F45793"/>
    <w:rsid w:val="00070293"/>
    <w:rsid w:val="00073143"/>
    <w:rsid w:val="000815AA"/>
    <w:rsid w:val="001506C5"/>
    <w:rsid w:val="00153357"/>
    <w:rsid w:val="001575CD"/>
    <w:rsid w:val="001659FC"/>
    <w:rsid w:val="00194D3D"/>
    <w:rsid w:val="001F2FA3"/>
    <w:rsid w:val="00207298"/>
    <w:rsid w:val="002325E6"/>
    <w:rsid w:val="00254852"/>
    <w:rsid w:val="002936DE"/>
    <w:rsid w:val="002A6D01"/>
    <w:rsid w:val="002E183F"/>
    <w:rsid w:val="0030683F"/>
    <w:rsid w:val="0032396D"/>
    <w:rsid w:val="0034607D"/>
    <w:rsid w:val="0037711B"/>
    <w:rsid w:val="00380E0F"/>
    <w:rsid w:val="0039019F"/>
    <w:rsid w:val="004077CD"/>
    <w:rsid w:val="00447DB5"/>
    <w:rsid w:val="004514DC"/>
    <w:rsid w:val="00454888"/>
    <w:rsid w:val="004A5A99"/>
    <w:rsid w:val="004F68E4"/>
    <w:rsid w:val="00597E79"/>
    <w:rsid w:val="005A2137"/>
    <w:rsid w:val="005C30C7"/>
    <w:rsid w:val="00637A7E"/>
    <w:rsid w:val="006603FA"/>
    <w:rsid w:val="006C3FF5"/>
    <w:rsid w:val="006D1096"/>
    <w:rsid w:val="00783009"/>
    <w:rsid w:val="00837620"/>
    <w:rsid w:val="008471F6"/>
    <w:rsid w:val="008F35C2"/>
    <w:rsid w:val="00941717"/>
    <w:rsid w:val="00986249"/>
    <w:rsid w:val="009973D0"/>
    <w:rsid w:val="009E6D6B"/>
    <w:rsid w:val="00B211F6"/>
    <w:rsid w:val="00B536BB"/>
    <w:rsid w:val="00B73E31"/>
    <w:rsid w:val="00BA6636"/>
    <w:rsid w:val="00BB473E"/>
    <w:rsid w:val="00C4788C"/>
    <w:rsid w:val="00CB25DB"/>
    <w:rsid w:val="00D149E6"/>
    <w:rsid w:val="00D22F4C"/>
    <w:rsid w:val="00DE1145"/>
    <w:rsid w:val="00DE4465"/>
    <w:rsid w:val="00E00A3D"/>
    <w:rsid w:val="00E312A0"/>
    <w:rsid w:val="00F3795A"/>
    <w:rsid w:val="00F45793"/>
    <w:rsid w:val="00F60A2D"/>
    <w:rsid w:val="00FB3B3B"/>
    <w:rsid w:val="00FE4839"/>
    <w:rsid w:val="00FE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01B8C561"/>
  <w15:chartTrackingRefBased/>
  <w15:docId w15:val="{70B65726-A37B-480E-A422-C493A16BD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BB47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B47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eeport School District #145</vt:lpstr>
    </vt:vector>
  </TitlesOfParts>
  <Company>fsd145</Company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port School District #145</dc:title>
  <dc:subject/>
  <dc:creator>patty.burke</dc:creator>
  <cp:keywords/>
  <dc:description/>
  <cp:lastModifiedBy>Pieper, Dallas</cp:lastModifiedBy>
  <cp:revision>2</cp:revision>
  <cp:lastPrinted>2022-03-14T20:07:00Z</cp:lastPrinted>
  <dcterms:created xsi:type="dcterms:W3CDTF">2023-03-21T13:11:00Z</dcterms:created>
  <dcterms:modified xsi:type="dcterms:W3CDTF">2023-03-21T13:11:00Z</dcterms:modified>
</cp:coreProperties>
</file>